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E33D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Steve Austin</w:t>
      </w:r>
    </w:p>
    <w:p w14:paraId="2F66B7B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&lt;Module 6 Assignment&gt;</w:t>
      </w:r>
    </w:p>
    <w:p w14:paraId="12A29258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1D4E98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*******************************************************</w:t>
      </w:r>
    </w:p>
    <w:p w14:paraId="601086C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********* PREPROCESSING TASKS *************************</w:t>
      </w:r>
    </w:p>
    <w:p w14:paraId="7510A31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*******************************************************</w:t>
      </w:r>
    </w:p>
    <w:p w14:paraId="1A4CBB4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CB9BFF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Standard imports for preprocessing</w:t>
      </w:r>
    </w:p>
    <w:p w14:paraId="4D05C4B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and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proofErr w:type="gramEnd"/>
    </w:p>
    <w:p w14:paraId="7158687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numpy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np</w:t>
      </w:r>
      <w:proofErr w:type="gramEnd"/>
    </w:p>
    <w:p w14:paraId="67AD4C3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sklearn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preprocessing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pre</w:t>
      </w:r>
    </w:p>
    <w:p w14:paraId="7E52AF46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451B1EF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3C7EEFF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 READ IN DATA SOURCES</w:t>
      </w:r>
    </w:p>
    <w:p w14:paraId="6CC8F6E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4B5C94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read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_excel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C:/Users/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aust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/OneDrive/Desktop/M5.xlsx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sheet_nam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M5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CF760E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94DCCC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78B6753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 CHARACTERIZE THE DATA</w:t>
      </w:r>
    </w:p>
    <w:p w14:paraId="0ABBA74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5C0D490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 xml:space="preserve">'Basic info about the 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datafram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 xml:space="preserve"> and its rows and columns: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4B668A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nfo(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64D9BED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Summary statistics for all numerical columns: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07AEE5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describe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)</w:t>
      </w:r>
    </w:p>
    <w:p w14:paraId="5717185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Number of null/missing values in each column: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C0E729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)</w:t>
      </w:r>
    </w:p>
    <w:p w14:paraId="414DE2C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Number of unique values for all columns: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4024F7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nunique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axis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)</w:t>
      </w:r>
    </w:p>
    <w:p w14:paraId="47AFCAF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Duplicate rows: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E0A692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duplicated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keep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Fals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])</w:t>
      </w:r>
    </w:p>
    <w:p w14:paraId="3070EDF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his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7764D1D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Total number of null/missing value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1D269F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sum(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sum()</w:t>
      </w:r>
    </w:p>
    <w:p w14:paraId="3038DCC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1079F43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 xml:space="preserve"># REMOVE ROWS WITH &gt;1 MISSING VALUES </w:t>
      </w:r>
    </w:p>
    <w:p w14:paraId="3199BCF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1F410C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isnull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sum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axis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1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&lt;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2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</w:t>
      </w:r>
    </w:p>
    <w:p w14:paraId="3B35489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62F751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NUMBER OF NULLS AFTER CULL</w:t>
      </w:r>
    </w:p>
    <w:p w14:paraId="65ABED3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Total number of null/missing value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FB7319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.sum())</w:t>
      </w:r>
    </w:p>
    <w:p w14:paraId="01F7327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)</w:t>
      </w:r>
    </w:p>
    <w:p w14:paraId="0357142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EAD2D1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lastRenderedPageBreak/>
        <w:t>#----------------------------------------------------------------------------</w:t>
      </w:r>
    </w:p>
    <w:p w14:paraId="14A7545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 UPDATE ROWS WITH MISSING VALUES AS MEAN OF COLUMN</w:t>
      </w:r>
    </w:p>
    <w:p w14:paraId="725B505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426F9E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AM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round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Age'</w:t>
      </w: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ean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)</w:t>
      </w:r>
    </w:p>
    <w:p w14:paraId="564E893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End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AMe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DF2921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WEM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round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Work_Experienc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ean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)</w:t>
      </w:r>
    </w:p>
    <w:p w14:paraId="7DDC56E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End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WEMe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8FE92C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SM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round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Family_Siz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ean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)</w:t>
      </w:r>
    </w:p>
    <w:p w14:paraId="2951418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End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SMe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D4C514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3D609B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eplaceNansMean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Age</w:t>
      </w:r>
      <w:proofErr w:type="gram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AMe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Work_Experience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WEMe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Family_Size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SMe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253EDEC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value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eplaceNansMean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proofErr w:type="spellStart"/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inplac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7F4A44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F4FE00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NUMBER OF NULLS AFTER UPDATE</w:t>
      </w:r>
    </w:p>
    <w:p w14:paraId="3653816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Total number of null/missing value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C974FA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.sum())</w:t>
      </w:r>
    </w:p>
    <w:p w14:paraId="13D7F60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)</w:t>
      </w:r>
    </w:p>
    <w:p w14:paraId="5F06A9D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DAE462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41C6A7C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 UPDATE ROWS WITH MISSING VALUES AS MODE OF COLUMN</w:t>
      </w:r>
    </w:p>
    <w:p w14:paraId="7D1F540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5E8AA5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ode()[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39DB1B2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Ever_Marri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Ever_Marri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Ever_Marri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ode()[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25AC86D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ode()[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66BD0B3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'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ode()[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7D64308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pending_Scor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pending_Scor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ll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pending_Scor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.mode()[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0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07A63B9B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F49625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NUMBER OF NULLS AFTER UPDATE</w:t>
      </w:r>
    </w:p>
    <w:p w14:paraId="0D4E132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Total number of null/missing value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740679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.sum())</w:t>
      </w:r>
    </w:p>
    <w:p w14:paraId="4CD3428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isna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.sum())</w:t>
      </w:r>
    </w:p>
    <w:p w14:paraId="5FAC2F1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B97CE2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39CCF34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TRANSFORM CATEGORIES TO BINARY</w:t>
      </w:r>
    </w:p>
    <w:p w14:paraId="069ECD4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53603B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Binary Conversion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43A7FE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sklearn.preprocessing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LabelEncoder</w:t>
      </w:r>
      <w:proofErr w:type="spellEnd"/>
    </w:p>
    <w:p w14:paraId="63492EE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LabelEncoder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t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_transform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099A704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Female=0, Male=1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04D1108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Ever_Marri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LabelEncoder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t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_transform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Ever_Marri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6373FD9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No=0, Yes=1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3D5191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LabelEncoder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proofErr w:type="spell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fit_transform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51309C3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No=0, Yes=1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0E6A70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BA198D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41717B3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TRANSFORM ORDINAL TO NUMERICAL</w:t>
      </w:r>
    </w:p>
    <w:p w14:paraId="3992057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1E971F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Ordinal Conversion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3C4E2B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scale_mapper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{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Low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1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Average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2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High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: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3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}</w:t>
      </w:r>
    </w:p>
    <w:p w14:paraId="133B9C1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pending_Scor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Spending_Scor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replace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scale_mapper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0DF1A7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scale_mapper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A07C68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575763B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4E99FC7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ENCODE PROFESSION FIELD</w:t>
      </w:r>
    </w:p>
    <w:p w14:paraId="04771A8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Original Columns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8426B5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list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columns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71CB375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31D7AF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conca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[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get_dummies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])],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axis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1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1D02A84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drop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columns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09FD6F4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Columns after 'Profession' Encoded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5AA2C0F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list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umns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30D1E38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7F1382E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----------------------------------------------------------------------------</w:t>
      </w:r>
    </w:p>
    <w:p w14:paraId="2A92646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Scale all numeric columns to Z-</w:t>
      </w:r>
      <w:proofErr w:type="spell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zcore</w:t>
      </w:r>
      <w:proofErr w:type="spell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 xml:space="preserve"> normalization</w:t>
      </w:r>
    </w:p>
    <w:p w14:paraId="4D21FCE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BF05368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NoCLAS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loc</w:t>
      </w:r>
      <w:proofErr w:type="spellEnd"/>
      <w:proofErr w:type="gramStart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:,</w:t>
      </w:r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umn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!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CLASS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</w:t>
      </w:r>
    </w:p>
    <w:p w14:paraId="3DBC91A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 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NoCLAS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umns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</w:p>
    <w:p w14:paraId="062D6BF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NoCLAS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DataFrame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pre.StandardScaler().fit_transform(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DataFram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NoCLASS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)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 </w:t>
      </w:r>
    </w:p>
    <w:p w14:paraId="1793E5E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FE8B75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CLAS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CLASS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</w:t>
      </w:r>
    </w:p>
    <w:p w14:paraId="3DCDB92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844EA6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NoCLAS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join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CLASS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6E0639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959048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_scaled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 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</w:p>
    <w:p w14:paraId="370F67C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_scaled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DataFrame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pre.StandardScaler().fit_transform(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DataFram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l_names_scaled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))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 </w:t>
      </w:r>
    </w:p>
    <w:p w14:paraId="650C90E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seaborn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sns</w:t>
      </w:r>
      <w:proofErr w:type="spellEnd"/>
      <w:proofErr w:type="gramEnd"/>
    </w:p>
    <w:p w14:paraId="2E210CA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44EEFE6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sn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boxplo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Age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1FA2241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2A50219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sn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boxplo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Work_Experienc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5F25420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36395E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sn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boxplo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Family_Size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0E7BC7EC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br/>
      </w:r>
    </w:p>
    <w:p w14:paraId="3DB150E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and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d</w:t>
      </w:r>
      <w:proofErr w:type="gramEnd"/>
    </w:p>
    <w:p w14:paraId="567948D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matplotlib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yplot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a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plt</w:t>
      </w:r>
      <w:proofErr w:type="spellEnd"/>
    </w:p>
    <w:p w14:paraId="05EB5BC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from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EEAD"/>
          <w:sz w:val="21"/>
          <w:szCs w:val="21"/>
        </w:rPr>
        <w:t>matplotlib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EBBBFF"/>
          <w:sz w:val="21"/>
          <w:szCs w:val="21"/>
        </w:rPr>
        <w:t>impor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cParams</w:t>
      </w:r>
      <w:proofErr w:type="spellEnd"/>
    </w:p>
    <w:p w14:paraId="312CEA0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cParam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figure.figsize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14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,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7</w:t>
      </w:r>
    </w:p>
    <w:p w14:paraId="231B4811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cParam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axes.spines.top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False</w:t>
      </w:r>
    </w:p>
    <w:p w14:paraId="68A8841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rcParams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axes.spines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.right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]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False</w:t>
      </w:r>
    </w:p>
    <w:p w14:paraId="23E1923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FB26873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Can use correlation matrix to look at relations of variables</w:t>
      </w:r>
    </w:p>
    <w:p w14:paraId="1A5DC6EA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1AA4CF4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</w:t>
      </w:r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create</w:t>
      </w:r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 xml:space="preserve"> correlation matrix</w:t>
      </w:r>
    </w:p>
    <w:p w14:paraId="3FAFDF0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rrM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 xml:space="preserve"> 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corr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)</w:t>
      </w:r>
    </w:p>
    <w:p w14:paraId="590D123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(</w:t>
      </w:r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note encoded variables will always have relatively high negative correlation)</w:t>
      </w:r>
    </w:p>
    <w:p w14:paraId="6581E5E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435CF7A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lets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 xml:space="preserve"> look at how strongly features are correlated with output class variable</w:t>
      </w:r>
    </w:p>
    <w:p w14:paraId="60949DE0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out_class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rrM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proofErr w:type="gram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Health index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]</w:t>
      </w:r>
    </w:p>
    <w:p w14:paraId="407971A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out_class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out_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las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apply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abs)</w:t>
      </w:r>
    </w:p>
    <w:p w14:paraId="0E0A780E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out_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lass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sort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_values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by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Health index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proofErr w:type="spellStart"/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inplac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ascending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Fals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42AC56C6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(</w:t>
      </w:r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it looks like none of the features are highly correlated with the class variable)</w:t>
      </w:r>
    </w:p>
    <w:p w14:paraId="6889D1C7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0A41B60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</w:t>
      </w:r>
      <w:proofErr w:type="spellStart"/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lets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 xml:space="preserve"> look at correlation of "DIST" feature with other features</w:t>
      </w:r>
    </w:p>
    <w:p w14:paraId="15F20D1B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#(</w:t>
      </w:r>
      <w:proofErr w:type="gramEnd"/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t>repeat following for each feature)</w:t>
      </w:r>
    </w:p>
    <w:p w14:paraId="01ED8C5F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_dist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corrM</w:t>
      </w:r>
      <w:proofErr w:type="spellEnd"/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[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Dist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]]</w:t>
      </w:r>
    </w:p>
    <w:p w14:paraId="112EB789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_dist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_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is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apply</w:t>
      </w:r>
      <w:proofErr w:type="spellEnd"/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abs)</w:t>
      </w:r>
    </w:p>
    <w:p w14:paraId="4843BDE4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spell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f_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ist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sort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_values</w:t>
      </w:r>
      <w:proofErr w:type="spell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by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Dist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proofErr w:type="spellStart"/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inplace</w:t>
      </w:r>
      <w:proofErr w:type="spellEnd"/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Tru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 xml:space="preserve">, 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ascending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False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69D8AA5E" w14:textId="77777777" w:rsidR="004866AD" w:rsidRPr="004866AD" w:rsidRDefault="004866AD" w:rsidP="004866AD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380CD07C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7285B7"/>
          <w:sz w:val="21"/>
          <w:szCs w:val="21"/>
        </w:rPr>
        <w:lastRenderedPageBreak/>
        <w:t>#Drop feature that have &lt; 0.01 correlation</w:t>
      </w:r>
    </w:p>
    <w:p w14:paraId="5EA6F3F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proofErr w:type="gramStart"/>
      <w:r w:rsidRPr="004866AD">
        <w:rPr>
          <w:rFonts w:ascii="Consolas" w:eastAsia="Times New Roman" w:hAnsi="Consolas" w:cs="Times New Roman"/>
          <w:color w:val="FF9DA4"/>
          <w:sz w:val="21"/>
          <w:szCs w:val="21"/>
        </w:rPr>
        <w:t>df</w:t>
      </w:r>
      <w:r w:rsidRPr="004866AD">
        <w:rPr>
          <w:rFonts w:ascii="Consolas" w:eastAsia="Times New Roman" w:hAnsi="Consolas" w:cs="Times New Roman"/>
          <w:color w:val="FFFFFF"/>
          <w:sz w:val="21"/>
          <w:szCs w:val="21"/>
        </w:rPr>
        <w:t>.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drop</w:t>
      </w:r>
      <w:proofErr w:type="gramEnd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(</w:t>
      </w:r>
      <w:r w:rsidRPr="004866AD">
        <w:rPr>
          <w:rFonts w:ascii="Consolas" w:eastAsia="Times New Roman" w:hAnsi="Consolas" w:cs="Times New Roman"/>
          <w:color w:val="FFC58F"/>
          <w:sz w:val="21"/>
          <w:szCs w:val="21"/>
        </w:rPr>
        <w:t>columns</w:t>
      </w:r>
      <w:r w:rsidRPr="004866AD">
        <w:rPr>
          <w:rFonts w:ascii="Consolas" w:eastAsia="Times New Roman" w:hAnsi="Consolas" w:cs="Times New Roman"/>
          <w:color w:val="99FFFF"/>
          <w:sz w:val="21"/>
          <w:szCs w:val="21"/>
        </w:rPr>
        <w:t>=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[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_Marketing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ender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Graduated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Family_Size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,</w:t>
      </w:r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'Profession_Doctor'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])</w:t>
      </w:r>
    </w:p>
    <w:p w14:paraId="45E96F05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"Drop Features that have &lt; 0.01 correlation using correlation matrix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2754E012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proofErr w:type="gramStart"/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print(</w:t>
      </w:r>
      <w:proofErr w:type="gram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 xml:space="preserve">"Features 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Droped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 xml:space="preserve"> from </w:t>
      </w:r>
      <w:proofErr w:type="spellStart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>df</w:t>
      </w:r>
      <w:proofErr w:type="spellEnd"/>
      <w:r w:rsidRPr="004866AD">
        <w:rPr>
          <w:rFonts w:ascii="Consolas" w:eastAsia="Times New Roman" w:hAnsi="Consolas" w:cs="Times New Roman"/>
          <w:color w:val="D1F1A9"/>
          <w:sz w:val="21"/>
          <w:szCs w:val="21"/>
        </w:rPr>
        <w:t xml:space="preserve"> are: 'Profession_Marketing','Gender','Graduated','Family_Size','Profession_Doctor' "</w:t>
      </w:r>
      <w:r w:rsidRPr="004866AD">
        <w:rPr>
          <w:rFonts w:ascii="Consolas" w:eastAsia="Times New Roman" w:hAnsi="Consolas" w:cs="Times New Roman"/>
          <w:color w:val="BBDAFF"/>
          <w:sz w:val="21"/>
          <w:szCs w:val="21"/>
        </w:rPr>
        <w:t>)</w:t>
      </w:r>
    </w:p>
    <w:p w14:paraId="7E24D06D" w14:textId="77777777" w:rsidR="004866AD" w:rsidRPr="004866AD" w:rsidRDefault="004866AD" w:rsidP="004866AD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8872980" w14:textId="77777777" w:rsidR="004C03AF" w:rsidRDefault="004C03AF"/>
    <w:sectPr w:rsidR="004C03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TAyMTMwMTUxNTVS0lEKTi0uzszPAykwrAUAAch7yCwAAAA="/>
  </w:docVars>
  <w:rsids>
    <w:rsidRoot w:val="004866AD"/>
    <w:rsid w:val="00232348"/>
    <w:rsid w:val="004866AD"/>
    <w:rsid w:val="004C03AF"/>
    <w:rsid w:val="00B31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83DF6"/>
  <w15:chartTrackingRefBased/>
  <w15:docId w15:val="{B729E84F-9B18-4E64-A63D-70D30D54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4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02</Words>
  <Characters>4577</Characters>
  <Application>Microsoft Office Word</Application>
  <DocSecurity>0</DocSecurity>
  <Lines>38</Lines>
  <Paragraphs>10</Paragraphs>
  <ScaleCrop>false</ScaleCrop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Austin</dc:creator>
  <cp:keywords/>
  <dc:description/>
  <cp:lastModifiedBy>Steve Austin</cp:lastModifiedBy>
  <cp:revision>2</cp:revision>
  <cp:lastPrinted>2023-03-13T03:04:00Z</cp:lastPrinted>
  <dcterms:created xsi:type="dcterms:W3CDTF">2023-03-13T02:57:00Z</dcterms:created>
  <dcterms:modified xsi:type="dcterms:W3CDTF">2023-03-13T03:04:00Z</dcterms:modified>
</cp:coreProperties>
</file>